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5A7A0537" w:rsidR="00D82B31" w:rsidRDefault="00000000">
      <w:pPr>
        <w:pStyle w:val="Date"/>
      </w:pPr>
      <w:r>
        <w:t>For homework deadline and collaboration policy, please see our Canvas page.</w:t>
      </w:r>
      <w:r>
        <w:br/>
        <w:t xml:space="preserve">Name: </w:t>
      </w:r>
      <w:r w:rsidR="006865BA">
        <w:t>Kyle Thornton</w:t>
      </w:r>
      <w:r>
        <w:t> </w:t>
      </w:r>
      <w:r>
        <w:br/>
        <w:t xml:space="preserve">Collaborators, if any: </w:t>
      </w:r>
      <w:r w:rsidR="006865BA">
        <w:t>None</w:t>
      </w:r>
      <w:r>
        <w:br/>
        <w:t xml:space="preserve">Sources used for your homework, if any: </w:t>
      </w:r>
      <w:r w:rsidR="006865BA">
        <w:t>Wikipedia pages for variance, conditional variance, and expectation.</w:t>
      </w:r>
      <w:r>
        <w:t> </w:t>
      </w:r>
      <w:r w:rsidR="006865BA">
        <w:t>PLEASE REFER TO THE PDF I BUILT IN LATEX.</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lastRenderedPageBreak/>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41F90CDD"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p>
    <w:p w14:paraId="41F90CDE"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p>
    <w:p w14:paraId="41F90CDF"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p>
    <w:p w14:paraId="41F90CE0" w14:textId="77777777"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p>
    <w:p w14:paraId="41F90CE1" w14:textId="77777777"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p>
    <w:p w14:paraId="41F90CE2"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p>
    <w:p w14:paraId="41F90CE3"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p>
    <w:p w14:paraId="41F90CE4" w14:textId="7777777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s the columns of </w:t>
      </w:r>
      <m:oMath>
        <m:r>
          <w:rPr>
            <w:rFonts w:ascii="Cambria Math" w:hAnsi="Cambria Math"/>
          </w:rPr>
          <m:t>A</m:t>
        </m:r>
      </m:oMath>
      <w:r>
        <w:t xml:space="preserve"> are orthonormal.</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41F90CE8" w14:textId="77777777" w:rsidR="00D82B31" w:rsidRDefault="00000000">
      <w:pPr>
        <w:numPr>
          <w:ilvl w:val="0"/>
          <w:numId w:val="5"/>
        </w:numPr>
      </w:pPr>
      <w:r>
        <w:t xml:space="preserve">Is </w:t>
      </w:r>
      <m:oMath>
        <m:r>
          <m:rPr>
            <m:nor/>
          </m:rPr>
          <m:t>B</m:t>
        </m:r>
      </m:oMath>
      <w:r>
        <w:t xml:space="preserve"> diagonalizable? If so, find its diagonalization.</w:t>
      </w:r>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w:lastRenderedPageBreak/>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lastRenderedPageBreak/>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1F90D0E" w14:textId="77777777" w:rsidR="00D82B31" w:rsidRDefault="00000000">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41F90D11" w14:textId="77777777" w:rsidR="00D82B31" w:rsidRDefault="00000000">
      <w:pPr>
        <w:pStyle w:val="Heading1"/>
      </w:pPr>
      <w:bookmarkStart w:id="12" w:name="programming"/>
      <w:bookmarkEnd w:id="11"/>
      <w:r>
        <w:lastRenderedPageBreak/>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w:t>
      </w:r>
      <w:r>
        <w:lastRenderedPageBreak/>
        <w:t xml:space="preserve">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rsidR="00000000">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lastRenderedPageBreak/>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 xml:space="preserve">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w:t>
      </w:r>
      <w:r>
        <w:lastRenderedPageBreak/>
        <w:t>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lastRenderedPageBreak/>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lastRenderedPageBreak/>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lastRenderedPageBreak/>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77777777"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Do you observe any discrepancy between the trend of train loss and dev loss? What it might indicate?</w:t>
      </w:r>
      <w:r>
        <w:br/>
      </w:r>
      <w:r>
        <w:br/>
      </w:r>
      <w:r>
        <w:br/>
      </w:r>
    </w:p>
    <w:p w14:paraId="41F90D62" w14:textId="77777777" w:rsidR="00D82B31" w:rsidRDefault="00000000">
      <w:pPr>
        <w:pStyle w:val="Heading3"/>
      </w:pPr>
      <w:bookmarkStart w:id="29" w:name="Xb702afebdc4a52455edfe216d28cbf4d385c6ec"/>
      <w:bookmarkEnd w:id="28"/>
      <w:r>
        <w:t>Run the pipeline: Explore Different Word Embeddings</w:t>
      </w:r>
    </w:p>
    <w:p w14:paraId="41F90D63" w14:textId="77777777" w:rsidR="00D82B31"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br/>
      </w:r>
      <w:r>
        <w:lastRenderedPageBreak/>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017B92"/>
    <w:rsid w:val="00403F73"/>
    <w:rsid w:val="006865BA"/>
    <w:rsid w:val="00993D7B"/>
    <w:rsid w:val="00A4643E"/>
    <w:rsid w:val="00C478BB"/>
    <w:rsid w:val="00D8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3</Pages>
  <Words>3481</Words>
  <Characters>19847</Characters>
  <Application>Microsoft Office Word</Application>
  <DocSecurity>0</DocSecurity>
  <Lines>165</Lines>
  <Paragraphs>46</Paragraphs>
  <ScaleCrop>false</ScaleCrop>
  <Company/>
  <LinksUpToDate>false</LinksUpToDate>
  <CharactersWithSpaces>2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Kyle Thornton</cp:lastModifiedBy>
  <cp:revision>5</cp:revision>
  <dcterms:created xsi:type="dcterms:W3CDTF">2025-01-17T20:38:00Z</dcterms:created>
  <dcterms:modified xsi:type="dcterms:W3CDTF">2025-01-29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